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45985" w:rsidRDefault="00D45985">
      <w:r w:rsidRPr="00E36B09">
        <w:rPr>
          <w:rFonts w:ascii="Calibri" w:hAnsi="Calibri" w:cs="Calibri"/>
          <w:b/>
          <w:sz w:val="28"/>
          <w:szCs w:val="24"/>
          <w:u w:val="single"/>
        </w:rPr>
        <w:t>News Article Feature</w:t>
      </w:r>
      <w:r>
        <w:t>:</w:t>
      </w:r>
    </w:p>
    <w:p w:rsidR="00D45985" w:rsidRDefault="00D45985"/>
    <w:p w:rsidR="00D45985" w:rsidRDefault="00D45985">
      <w:bookmarkStart w:id="0" w:name="_GoBack"/>
      <w:bookmarkEnd w:id="0"/>
      <w:r>
        <w:t xml:space="preserve"> </w:t>
      </w:r>
      <w:hyperlink r:id="rId4" w:history="1">
        <w:r w:rsidRPr="00DC1C9F">
          <w:rPr>
            <w:rStyle w:val="Hyperlink"/>
            <w:rFonts w:ascii="Calibri" w:hAnsi="Calibri" w:cs="Calibri"/>
            <w:sz w:val="24"/>
            <w:szCs w:val="24"/>
          </w:rPr>
          <w:t>http://bangaloremirror.indiatimes.com/news/state/manipal-professor-builds-app-to-excel-in-excel/articleshow/60383041.cms</w:t>
        </w:r>
      </w:hyperlink>
    </w:p>
    <w:p w:rsidR="00D45985" w:rsidRDefault="00D45985"/>
    <w:p w:rsidR="00D45985" w:rsidRDefault="00D45985"/>
    <w:p w:rsidR="00D45985" w:rsidRDefault="00D45985"/>
    <w:p w:rsidR="00517691" w:rsidRDefault="00D45985">
      <w:r>
        <w:rPr>
          <w:rFonts w:ascii="Calibri" w:hAnsi="Calibri" w:cs="Calibri"/>
          <w:noProof/>
          <w:color w:val="000000"/>
        </w:rPr>
        <w:drawing>
          <wp:anchor distT="0" distB="0" distL="114300" distR="114300" simplePos="0" relativeHeight="251659264" behindDoc="1" locked="0" layoutInCell="1" allowOverlap="1" wp14:anchorId="64167E8A" wp14:editId="4E015AA2">
            <wp:simplePos x="0" y="0"/>
            <wp:positionH relativeFrom="column">
              <wp:posOffset>0</wp:posOffset>
            </wp:positionH>
            <wp:positionV relativeFrom="paragraph">
              <wp:posOffset>0</wp:posOffset>
            </wp:positionV>
            <wp:extent cx="5733415" cy="1997075"/>
            <wp:effectExtent l="0" t="0" r="635" b="3175"/>
            <wp:wrapNone/>
            <wp:docPr id="17" name="Picture 17" descr="cid:image002.jpg@01D32707.E005B0C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id:image002.jpg@01D32707.E005B0C0"/>
                    <pic:cNvPicPr>
                      <a:picLocks noChangeAspect="1" noChangeArrowheads="1"/>
                    </pic:cNvPicPr>
                  </pic:nvPicPr>
                  <pic:blipFill>
                    <a:blip r:embed="rId5" r:link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3415" cy="19970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sectPr w:rsidR="0051769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sDQ0NzA3NTM3tjA0tzBT0lEKTi0uzszPAykwrAUAJca81SwAAAA="/>
  </w:docVars>
  <w:rsids>
    <w:rsidRoot w:val="00D45985"/>
    <w:rsid w:val="001F1F3E"/>
    <w:rsid w:val="0088362F"/>
    <w:rsid w:val="00D459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4FEE546"/>
  <w15:chartTrackingRefBased/>
  <w15:docId w15:val="{B092062B-EA78-4A4A-94D3-50DB8F6AEE1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D45985"/>
    <w:rPr>
      <w:rFonts w:cs="Times New Roman"/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cid:image002.jpg@01D32707.E005B0C0" TargetMode="External"/><Relationship Id="rId5" Type="http://schemas.openxmlformats.org/officeDocument/2006/relationships/image" Target="media/image1.jpeg"/><Relationship Id="rId4" Type="http://schemas.openxmlformats.org/officeDocument/2006/relationships/hyperlink" Target="http://bangaloremirror.indiatimes.com/news/state/manipal-professor-builds-app-to-excel-in-excel/articleshow/60383041.cms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42</Words>
  <Characters>245</Characters>
  <Application>Microsoft Office Word</Application>
  <DocSecurity>0</DocSecurity>
  <Lines>2</Lines>
  <Paragraphs>1</Paragraphs>
  <ScaleCrop>false</ScaleCrop>
  <Company/>
  <LinksUpToDate>false</LinksUpToDate>
  <CharactersWithSpaces>2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anes M. Pandya</dc:creator>
  <cp:keywords/>
  <dc:description/>
  <cp:lastModifiedBy>Ganes M. Pandya</cp:lastModifiedBy>
  <cp:revision>1</cp:revision>
  <dcterms:created xsi:type="dcterms:W3CDTF">2018-12-13T10:32:00Z</dcterms:created>
  <dcterms:modified xsi:type="dcterms:W3CDTF">2018-12-13T10:33:00Z</dcterms:modified>
</cp:coreProperties>
</file>